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1799"/>
        <w:bidiVisual/>
        <w:tblW w:w="8640" w:type="dxa"/>
        <w:tblLook w:val="04A0" w:firstRow="1" w:lastRow="0" w:firstColumn="1" w:lastColumn="0" w:noHBand="0" w:noVBand="1"/>
      </w:tblPr>
      <w:tblGrid>
        <w:gridCol w:w="2220"/>
        <w:gridCol w:w="41"/>
        <w:gridCol w:w="1417"/>
        <w:gridCol w:w="46"/>
        <w:gridCol w:w="1504"/>
        <w:gridCol w:w="10"/>
        <w:gridCol w:w="1494"/>
        <w:gridCol w:w="65"/>
        <w:gridCol w:w="1843"/>
      </w:tblGrid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 xml:space="preserve">استبــيـــــان </w:t>
            </w:r>
            <w:r w:rsidRPr="001E0866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 xml:space="preserve">حول التقييم الذاتي لمظهر الوجه، الفم، و الأسنان و علاقته بالخصائص الإجتماعية </w:t>
            </w: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نرجو تكرمكم مشكورين بالإجابة على الأسئلة المدونة أدناه والمتعلقة بالتقييم الذاتي لمظهر الوجه و الفم و الأسنان. يحتوي الاستبيان على عدة أسئلة تحدد مدى قناعتك بمظهر الوجه و الفم و الأسنان لديك، بالإضافة إلى بعض الأسئلة المتعلقة بذلك.</w:t>
            </w: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(المعلومات التي سيتم جمعها هي لغرض البحث العلمي و لن يطلع عليها أحد).</w:t>
            </w: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التعـلـيمـــ</w:t>
            </w:r>
            <w:r w:rsidRPr="001E0866"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ا</w:t>
            </w: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ت: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52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1- التأكد من قراءة السؤال جيداً قبل الإجابة.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52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2- الإجابة على الاستبيان لمرة واحدة فقط.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52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3- يمكنك استخدام المرآة إذا لزم الأمر.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1E0866" w:rsidTr="0013176A">
        <w:trPr>
          <w:trHeight w:val="113"/>
        </w:trPr>
        <w:tc>
          <w:tcPr>
            <w:tcW w:w="673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spacing w:after="0" w:line="240" w:lineRule="auto"/>
              <w:jc w:val="right"/>
              <w:rPr>
                <w:rFonts w:eastAsia="Times New Roman"/>
                <w:sz w:val="22"/>
                <w:szCs w:val="22"/>
              </w:rPr>
            </w:pPr>
            <w:r w:rsidRPr="001E0866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4- إجابة واحدة فقط لكل سؤال</w:t>
            </w:r>
            <w:r w:rsidRPr="001E0866">
              <w:rPr>
                <w:rFonts w:ascii="Calibri" w:eastAsia="Times New Roman" w:hAnsi="Calibri" w:hint="cs"/>
                <w:color w:val="000000"/>
                <w:sz w:val="22"/>
                <w:szCs w:val="22"/>
                <w:rtl/>
              </w:rPr>
              <w:t xml:space="preserve"> (ضع إشارة </w:t>
            </w:r>
            <w:r w:rsidRPr="001E0866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√</w:t>
            </w:r>
            <w:r w:rsidRPr="001E0866">
              <w:rPr>
                <w:rFonts w:ascii="Calibri" w:eastAsia="Times New Roman" w:hAnsi="Calibri" w:hint="cs"/>
                <w:color w:val="000000"/>
                <w:sz w:val="22"/>
                <w:szCs w:val="22"/>
                <w:rtl/>
              </w:rPr>
              <w:t xml:space="preserve"> على الاجابة المتعلقة بك).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العـــمر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أقل من 20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 w:hint="cs"/>
                <w:color w:val="000000"/>
                <w:sz w:val="22"/>
                <w:szCs w:val="22"/>
                <w:rtl/>
              </w:rPr>
              <w:t>من 20 إلى 30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 xml:space="preserve">أكثر من </w:t>
            </w:r>
            <w:r w:rsidRPr="001E0866">
              <w:rPr>
                <w:rFonts w:ascii="Calibri" w:eastAsia="Times New Roman" w:hAnsi="Calibri" w:hint="cs"/>
                <w:color w:val="000000"/>
                <w:sz w:val="22"/>
                <w:szCs w:val="22"/>
                <w:rtl/>
              </w:rPr>
              <w:t>3</w:t>
            </w: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0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176A" w:rsidRPr="00A43B4D" w:rsidRDefault="0013176A" w:rsidP="0013176A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الجنـــس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ذكــــر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  <w:t>أنثـــى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الحـالة الاجتمـاعيـة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عازب/ة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تزوج/ة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المستـوى التعـليـمي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لا يقرأ ولا يكتب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/ </w:t>
            </w: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إبتدائي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إعدادي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/</w:t>
            </w:r>
            <w:r w:rsidRPr="001E0866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</w:t>
            </w: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ثانوي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جامعة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فما فوق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تقييـمك لصحتك العـامة؟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1E0866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ضعيفة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/ </w:t>
            </w: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بـولة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جيـدة</w:t>
            </w:r>
          </w:p>
        </w:tc>
        <w:tc>
          <w:tcPr>
            <w:tcW w:w="30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جيـدة جداً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/ </w:t>
            </w: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متـازة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تقييـمك لصحتك الفمـويـة؟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1E0866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ضعيفة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/ </w:t>
            </w: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بـولة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جيـدة</w:t>
            </w:r>
          </w:p>
        </w:tc>
        <w:tc>
          <w:tcPr>
            <w:tcW w:w="30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جيـدة جداً</w:t>
            </w:r>
            <w:r w:rsidRPr="001E0866"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 xml:space="preserve"> / </w:t>
            </w: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متـازة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 xml:space="preserve">هل يوجد لديك </w:t>
            </w:r>
            <w:r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>أسنان مقلوعة</w:t>
            </w: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 xml:space="preserve"> في المنطقة الأمامية</w:t>
            </w:r>
            <w:r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 xml:space="preserve"> من الفم</w:t>
            </w: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؟</w:t>
            </w:r>
          </w:p>
        </w:tc>
      </w:tr>
      <w:tr w:rsidR="0013176A" w:rsidRPr="00A43B4D" w:rsidTr="0013176A">
        <w:trPr>
          <w:trHeight w:val="113"/>
        </w:trPr>
        <w:tc>
          <w:tcPr>
            <w:tcW w:w="2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3176A" w:rsidRPr="00683E5A" w:rsidRDefault="00683E5A" w:rsidP="00683E5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  <w:r w:rsidRPr="00683E5A">
              <w:rPr>
                <w:rFonts w:ascii="Calibri" w:eastAsia="Times New Roman" w:hAnsi="Calibri" w:hint="cs"/>
                <w:color w:val="000000"/>
                <w:sz w:val="22"/>
                <w:szCs w:val="22"/>
                <w:rtl/>
              </w:rPr>
              <w:t>نعم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3176A" w:rsidRPr="00683E5A" w:rsidRDefault="00683E5A" w:rsidP="00683E5A">
            <w:pPr>
              <w:bidi/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  <w:r w:rsidRPr="00683E5A">
              <w:rPr>
                <w:rFonts w:ascii="Calibri" w:eastAsia="Times New Roman" w:hAnsi="Calibri" w:hint="cs"/>
                <w:color w:val="000000"/>
                <w:sz w:val="22"/>
                <w:szCs w:val="22"/>
                <w:rtl/>
              </w:rPr>
              <w:t>لا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هل يوجد لديك تركيبات صناعية في المنطقة الأمامية</w:t>
            </w:r>
            <w:r>
              <w:rPr>
                <w:rFonts w:ascii="Calibri" w:eastAsia="Times New Roman" w:hAnsi="Calibri" w:hint="cs"/>
                <w:b/>
                <w:bCs/>
                <w:color w:val="000000"/>
                <w:sz w:val="22"/>
                <w:szCs w:val="22"/>
                <w:rtl/>
              </w:rPr>
              <w:t xml:space="preserve"> من الفم</w:t>
            </w: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؟</w:t>
            </w: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683E5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>نعم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683E5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bookmarkStart w:id="0" w:name="_GoBack"/>
            <w:bookmarkEnd w:id="0"/>
            <w:r>
              <w:rPr>
                <w:rFonts w:ascii="Arial" w:eastAsia="Times New Roman" w:hAnsi="Arial" w:cs="Arial" w:hint="cs"/>
                <w:color w:val="202124"/>
                <w:sz w:val="22"/>
                <w:szCs w:val="22"/>
                <w:rtl/>
              </w:rPr>
              <w:t>لا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هل لديك معالجة تقويم للأسنان حالياً أو قمت بعمل معالجة تقويم في وقت سابق؟</w:t>
            </w: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نعـم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لا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هل خضعت لعملية جراحية أو تجميلية لمنطقة الوجه، الفم أو الفكين؟</w:t>
            </w: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نعـم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لا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مظـهر وجـهك؟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52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المظهر الجانبي لوجهك؟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52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A43B4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كيف تشعر حول مظهر الثلث الأسفل لوجهك؟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86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مظهر فمـــك (الإبتسامة، الشفاه و الأسنان الظاهرة)؟</w:t>
            </w: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673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مظهر اصطفاف/صفوف أسنانك؟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حول شكـل أسنانك؟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لــون أسنانك؟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37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ما هو شعورك نحو مظـهر لثتك؟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spacing w:after="0" w:line="240" w:lineRule="auto"/>
              <w:rPr>
                <w:rFonts w:eastAsia="Times New Roman"/>
                <w:sz w:val="22"/>
                <w:szCs w:val="22"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  <w:tr w:rsidR="0013176A" w:rsidRPr="00A43B4D" w:rsidTr="0013176A">
        <w:trPr>
          <w:trHeight w:val="113"/>
        </w:trPr>
        <w:tc>
          <w:tcPr>
            <w:tcW w:w="673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</w:pPr>
            <w:r w:rsidRPr="001E0866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rtl/>
              </w:rPr>
              <w:t>إجمالاً، ما هو شعورك نحو مظهر وجهك، فمك و أسنانك؟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rPr>
                <w:rFonts w:ascii="Calibri" w:eastAsia="Times New Roman" w:hAnsi="Calibri"/>
                <w:color w:val="000000"/>
                <w:sz w:val="22"/>
                <w:szCs w:val="22"/>
                <w:rtl/>
              </w:rPr>
            </w:pPr>
          </w:p>
        </w:tc>
      </w:tr>
      <w:tr w:rsidR="0013176A" w:rsidRPr="00A43B4D" w:rsidTr="0013176A">
        <w:trPr>
          <w:trHeight w:val="113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 جداً</w:t>
            </w:r>
          </w:p>
        </w:tc>
        <w:tc>
          <w:tcPr>
            <w:tcW w:w="15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غير مقتنع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وسط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>مقتنع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3176A" w:rsidRPr="00A43B4D" w:rsidRDefault="0013176A" w:rsidP="0013176A">
            <w:pPr>
              <w:bidi/>
              <w:spacing w:after="0" w:line="240" w:lineRule="auto"/>
              <w:jc w:val="center"/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</w:pPr>
            <w:r w:rsidRPr="00A43B4D">
              <w:rPr>
                <w:rFonts w:ascii="Arial" w:eastAsia="Times New Roman" w:hAnsi="Arial" w:cs="Arial"/>
                <w:color w:val="202124"/>
                <w:sz w:val="22"/>
                <w:szCs w:val="22"/>
                <w:rtl/>
              </w:rPr>
              <w:t xml:space="preserve"> مقتنع جداً</w:t>
            </w:r>
          </w:p>
        </w:tc>
      </w:tr>
    </w:tbl>
    <w:p w:rsidR="003A3E20" w:rsidRDefault="003A3E20" w:rsidP="00E9649C">
      <w:pPr>
        <w:bidi/>
      </w:pPr>
    </w:p>
    <w:sectPr w:rsidR="003A3E20" w:rsidSect="005B7DF2">
      <w:pgSz w:w="11907" w:h="16840" w:code="9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tLAwsTQ2MTI0MjRT0lEKTi0uzszPAykwrAUA8yVjviwAAAA="/>
  </w:docVars>
  <w:rsids>
    <w:rsidRoot w:val="00A43B4D"/>
    <w:rsid w:val="0013176A"/>
    <w:rsid w:val="001E0866"/>
    <w:rsid w:val="003A3E20"/>
    <w:rsid w:val="005B7DF2"/>
    <w:rsid w:val="00655D6D"/>
    <w:rsid w:val="00683E5A"/>
    <w:rsid w:val="006C0C8B"/>
    <w:rsid w:val="007A383A"/>
    <w:rsid w:val="00A43B4D"/>
    <w:rsid w:val="00D24FE1"/>
    <w:rsid w:val="00E9649C"/>
    <w:rsid w:val="00FB4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70C372-341D-4AF1-8F84-21C332809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25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1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2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4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85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8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4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6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1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71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6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02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629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60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6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3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6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149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9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50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6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3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018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0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45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92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52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9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304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3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4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648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5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8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3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5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295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8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73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4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53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7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4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2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7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75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7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1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89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6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2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303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7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572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66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9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97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4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7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5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8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94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732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017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3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395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35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661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598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8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9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6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585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9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0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83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7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Nasser Alhajj</dc:creator>
  <cp:keywords/>
  <dc:description/>
  <cp:lastModifiedBy>Mohammed Nasser Alhajj</cp:lastModifiedBy>
  <cp:revision>4</cp:revision>
  <dcterms:created xsi:type="dcterms:W3CDTF">2020-07-15T15:00:00Z</dcterms:created>
  <dcterms:modified xsi:type="dcterms:W3CDTF">2020-07-24T01:53:00Z</dcterms:modified>
</cp:coreProperties>
</file>